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23C71" w14:textId="77777777" w:rsidR="000B595B" w:rsidRPr="000B595B" w:rsidRDefault="000B595B" w:rsidP="000B59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Century Schoolbook" w:eastAsia="Times New Roman" w:hAnsi="Century Schoolbook" w:cs="Courier New"/>
          <w:color w:val="FF0000"/>
          <w:sz w:val="32"/>
          <w:szCs w:val="32"/>
          <w:lang w:eastAsia="en-GB"/>
        </w:rPr>
      </w:pPr>
      <w:r w:rsidRPr="000B595B">
        <w:rPr>
          <w:rFonts w:ascii="Century Schoolbook" w:eastAsia="Times New Roman" w:hAnsi="Century Schoolbook" w:cs="Courier New"/>
          <w:color w:val="FF0000"/>
          <w:sz w:val="32"/>
          <w:szCs w:val="32"/>
          <w:lang w:eastAsia="en-GB"/>
        </w:rPr>
        <w:t>Environmental Variables:</w:t>
      </w:r>
    </w:p>
    <w:p w14:paraId="17756B28" w14:textId="77777777" w:rsidR="000B595B" w:rsidRPr="001566C2" w:rsidRDefault="000B595B" w:rsidP="000B59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</w:pPr>
    </w:p>
    <w:p w14:paraId="5FFC34E3" w14:textId="24C41952" w:rsidR="000B595B" w:rsidRPr="000B595B" w:rsidRDefault="000B595B" w:rsidP="000B59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  <w:r w:rsidRPr="000B595B"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  <w:t>S</w:t>
      </w:r>
      <w:r w:rsidRPr="000B595B"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  <w:t xml:space="preserve">hell variables: </w:t>
      </w:r>
      <w:r w:rsidRPr="000B595B">
        <w:rPr>
          <w:rFonts w:ascii="Century Schoolbook" w:eastAsia="Times New Roman" w:hAnsi="Century Schoolbook" w:cs="Courier New"/>
          <w:sz w:val="24"/>
          <w:szCs w:val="24"/>
          <w:lang w:eastAsia="en-GB"/>
        </w:rPr>
        <w:t>Temporally use/available, they will not execute any script even defined any variable.</w:t>
      </w:r>
    </w:p>
    <w:p w14:paraId="6985CDFE" w14:textId="77777777" w:rsidR="000B595B" w:rsidRPr="000B595B" w:rsidRDefault="000B595B" w:rsidP="000B59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  <w:r w:rsidRPr="000B595B">
        <w:rPr>
          <w:rFonts w:ascii="Century Schoolbook" w:eastAsia="Times New Roman" w:hAnsi="Century Schoolbook" w:cs="Courier New"/>
          <w:sz w:val="24"/>
          <w:szCs w:val="24"/>
          <w:lang w:eastAsia="en-GB"/>
        </w:rPr>
        <w:t>When we call shell variable with echo $ sign must write beginning of variable. (Ex: echo $</w:t>
      </w:r>
      <w:proofErr w:type="spellStart"/>
      <w:r w:rsidRPr="000B595B">
        <w:rPr>
          <w:rFonts w:ascii="Century Schoolbook" w:eastAsia="Times New Roman" w:hAnsi="Century Schoolbook" w:cs="Courier New"/>
          <w:sz w:val="24"/>
          <w:szCs w:val="24"/>
          <w:lang w:eastAsia="en-GB"/>
        </w:rPr>
        <w:t>My_var</w:t>
      </w:r>
      <w:proofErr w:type="spellEnd"/>
      <w:r w:rsidRPr="000B595B">
        <w:rPr>
          <w:rFonts w:ascii="Century Schoolbook" w:eastAsia="Times New Roman" w:hAnsi="Century Schoolbook" w:cs="Courier New"/>
          <w:sz w:val="24"/>
          <w:szCs w:val="24"/>
          <w:lang w:eastAsia="en-GB"/>
        </w:rPr>
        <w:t xml:space="preserve">) </w:t>
      </w:r>
    </w:p>
    <w:p w14:paraId="36B60397" w14:textId="77777777" w:rsidR="000B595B" w:rsidRDefault="000B595B" w:rsidP="000B59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</w:p>
    <w:p w14:paraId="4D3C67D5" w14:textId="7961C456" w:rsidR="000B595B" w:rsidRPr="000B595B" w:rsidRDefault="000B595B" w:rsidP="000B59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  <w:r w:rsidRPr="000B595B"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  <w:t>E</w:t>
      </w:r>
      <w:r w:rsidRPr="000B595B"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  <w:t xml:space="preserve">nvironment variables: </w:t>
      </w:r>
      <w:r w:rsidRPr="000B595B">
        <w:rPr>
          <w:rFonts w:ascii="Century Schoolbook" w:eastAsia="Times New Roman" w:hAnsi="Century Schoolbook" w:cs="Courier New"/>
          <w:sz w:val="24"/>
          <w:szCs w:val="24"/>
          <w:lang w:eastAsia="en-GB"/>
        </w:rPr>
        <w:t xml:space="preserve">Permanently use/available (PATH, USER, HOME, EDITOR etc.)  </w:t>
      </w:r>
    </w:p>
    <w:p w14:paraId="6AA1E5DD" w14:textId="77777777" w:rsidR="000B595B" w:rsidRDefault="000B595B" w:rsidP="000B595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0E9CA88A" w14:textId="61E0080E" w:rsidR="000B595B" w:rsidRPr="001566C2" w:rsidRDefault="000B595B" w:rsidP="000B595B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echo $SHELL or which bash: Give us which shell using</w:t>
      </w:r>
    </w:p>
    <w:p w14:paraId="2AFA62CB" w14:textId="77777777" w:rsidR="000B595B" w:rsidRPr="001566C2" w:rsidRDefault="000B595B" w:rsidP="000B595B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cat /etc/shells: Give us other shells</w:t>
      </w:r>
    </w:p>
    <w:p w14:paraId="62ACC31C" w14:textId="77777777" w:rsidR="000B595B" w:rsidRPr="001566C2" w:rsidRDefault="000B595B" w:rsidP="000B595B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bash: Open new shell</w:t>
      </w:r>
    </w:p>
    <w:p w14:paraId="346C81F1" w14:textId="77777777" w:rsidR="000B595B" w:rsidRPr="001566C2" w:rsidRDefault="000B595B" w:rsidP="000B595B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env: Display and manipulate the environment variables</w:t>
      </w:r>
    </w:p>
    <w:p w14:paraId="41C1CA6D" w14:textId="77777777" w:rsidR="000B595B" w:rsidRPr="001566C2" w:rsidRDefault="000B595B" w:rsidP="000B595B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proofErr w:type="spellStart"/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printenv</w:t>
      </w:r>
      <w:proofErr w:type="spellEnd"/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“variable”:</w:t>
      </w:r>
      <w:r w:rsidRPr="001566C2">
        <w:rPr>
          <w:rFonts w:ascii="Century Schoolbook" w:hAnsi="Century Schoolbook" w:cs="Arial"/>
          <w:color w:val="202124"/>
          <w:shd w:val="clear" w:color="auto" w:fill="FFFFFF"/>
        </w:rPr>
        <w:t xml:space="preserve"> Value of a particular environment variable</w:t>
      </w:r>
    </w:p>
    <w:p w14:paraId="427F8333" w14:textId="77777777" w:rsidR="000B595B" w:rsidRPr="001566C2" w:rsidRDefault="000B595B" w:rsidP="000B595B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set: </w:t>
      </w:r>
      <w:r w:rsidRPr="001566C2">
        <w:rPr>
          <w:rFonts w:ascii="Century Schoolbook" w:hAnsi="Century Schoolbook" w:cs="Arial"/>
          <w:color w:val="202124"/>
          <w:shd w:val="clear" w:color="auto" w:fill="FFFFFF"/>
        </w:rPr>
        <w:t xml:space="preserve">Set the value to the shell/environment variables 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</w:t>
      </w:r>
    </w:p>
    <w:p w14:paraId="30D91FEF" w14:textId="17155530" w:rsidR="000B595B" w:rsidRDefault="000B595B" w:rsidP="000B595B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unset: Unset the values of variable</w:t>
      </w:r>
    </w:p>
    <w:p w14:paraId="2871D221" w14:textId="77777777" w:rsidR="000B595B" w:rsidRPr="001566C2" w:rsidRDefault="000B595B" w:rsidP="000B595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14AAD697" w14:textId="77777777" w:rsidR="000B595B" w:rsidRPr="001566C2" w:rsidRDefault="000B595B" w:rsidP="000B59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noProof/>
          <w:color w:val="212529"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5A428B34" wp14:editId="45E321C8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3588327" cy="179091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8327" cy="17909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F70C42" w14:textId="77777777" w:rsidR="000B595B" w:rsidRPr="001566C2" w:rsidRDefault="000B595B" w:rsidP="000B595B">
      <w:pPr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</w:p>
    <w:p w14:paraId="389E4307" w14:textId="77777777" w:rsidR="000B595B" w:rsidRPr="001566C2" w:rsidRDefault="000B595B" w:rsidP="000B59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2A7E318C" w14:textId="77777777" w:rsidR="000B595B" w:rsidRPr="001566C2" w:rsidRDefault="000B595B" w:rsidP="000B595B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Manipulation of Shell variable. If you open new shell, you can’t see it.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br w:type="textWrapping" w:clear="all"/>
      </w:r>
    </w:p>
    <w:p w14:paraId="463F7EB5" w14:textId="77777777" w:rsidR="000B595B" w:rsidRPr="001566C2" w:rsidRDefault="000B595B" w:rsidP="000B595B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export: Sets environment variables</w:t>
      </w:r>
    </w:p>
    <w:p w14:paraId="0CECBE19" w14:textId="77777777" w:rsidR="000B595B" w:rsidRPr="001566C2" w:rsidRDefault="000B595B" w:rsidP="000B59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71457E79" w14:textId="77777777" w:rsidR="000B595B" w:rsidRPr="001566C2" w:rsidRDefault="000B595B" w:rsidP="000B59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noProof/>
          <w:color w:val="212529"/>
          <w:sz w:val="24"/>
          <w:szCs w:val="24"/>
          <w:lang w:eastAsia="en-GB"/>
        </w:rPr>
        <w:drawing>
          <wp:anchor distT="0" distB="0" distL="114300" distR="114300" simplePos="0" relativeHeight="251660288" behindDoc="0" locked="0" layoutInCell="1" allowOverlap="1" wp14:anchorId="3593D1F8" wp14:editId="02EAE88B">
            <wp:simplePos x="914400" y="3241964"/>
            <wp:positionH relativeFrom="column">
              <wp:align>left</wp:align>
            </wp:positionH>
            <wp:positionV relativeFrom="paragraph">
              <wp:align>top</wp:align>
            </wp:positionV>
            <wp:extent cx="3657600" cy="1398872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3988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11ED68" w14:textId="77777777" w:rsidR="000B595B" w:rsidRPr="001566C2" w:rsidRDefault="000B595B" w:rsidP="000B59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54CD7596" w14:textId="77777777" w:rsidR="000B595B" w:rsidRPr="001566C2" w:rsidRDefault="000B595B" w:rsidP="000B595B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Manipulation of environment variable. If you open new shell, you can see it.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br w:type="textWrapping" w:clear="all"/>
      </w:r>
    </w:p>
    <w:p w14:paraId="6924EE48" w14:textId="7FB48481" w:rsidR="000B595B" w:rsidRDefault="000B595B" w:rsidP="000B595B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proofErr w:type="spellStart"/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printenv</w:t>
      </w:r>
      <w:proofErr w:type="spellEnd"/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PATH: Path variable use to find where executable files store </w:t>
      </w:r>
    </w:p>
    <w:p w14:paraId="4B4C4219" w14:textId="77777777" w:rsidR="000B595B" w:rsidRPr="001566C2" w:rsidRDefault="000B595B" w:rsidP="000B595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48D6247C" w14:textId="77777777" w:rsidR="000B595B" w:rsidRPr="001566C2" w:rsidRDefault="000B595B" w:rsidP="000B595B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Create </w:t>
      </w:r>
      <w:r w:rsidRPr="001566C2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file.sh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inside of </w:t>
      </w:r>
      <w:r w:rsidRPr="001566C2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new folder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. If we add folder to the end of path way, we can execute the </w:t>
      </w:r>
      <w:r w:rsidRPr="001566C2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file.sh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script file.</w:t>
      </w:r>
    </w:p>
    <w:p w14:paraId="29923FEA" w14:textId="77777777" w:rsidR="00A83F6B" w:rsidRDefault="00A83F6B"/>
    <w:sectPr w:rsidR="00A83F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A20B1"/>
    <w:multiLevelType w:val="hybridMultilevel"/>
    <w:tmpl w:val="1C00AE9A"/>
    <w:lvl w:ilvl="0" w:tplc="F3E4176E">
      <w:numFmt w:val="bullet"/>
      <w:lvlText w:val=""/>
      <w:lvlJc w:val="left"/>
      <w:pPr>
        <w:ind w:left="1080" w:hanging="360"/>
      </w:pPr>
      <w:rPr>
        <w:rFonts w:ascii="Symbol" w:eastAsia="Times New Roman" w:hAnsi="Symbol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722763B"/>
    <w:multiLevelType w:val="hybridMultilevel"/>
    <w:tmpl w:val="0546BB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057FCD"/>
    <w:multiLevelType w:val="hybridMultilevel"/>
    <w:tmpl w:val="5CDCD40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3MLY0sTQztTSzNDNS0lEKTi0uzszPAykwrAUAj8o1ESwAAAA="/>
  </w:docVars>
  <w:rsids>
    <w:rsidRoot w:val="00A93138"/>
    <w:rsid w:val="000B595B"/>
    <w:rsid w:val="00A83F6B"/>
    <w:rsid w:val="00A93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10122"/>
  <w15:chartTrackingRefBased/>
  <w15:docId w15:val="{3387A2B8-B67B-4322-B4B3-D5D86B868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9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59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2</Words>
  <Characters>870</Characters>
  <Application>Microsoft Office Word</Application>
  <DocSecurity>0</DocSecurity>
  <Lines>7</Lines>
  <Paragraphs>2</Paragraphs>
  <ScaleCrop>false</ScaleCrop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2</cp:revision>
  <dcterms:created xsi:type="dcterms:W3CDTF">2021-10-15T15:05:00Z</dcterms:created>
  <dcterms:modified xsi:type="dcterms:W3CDTF">2021-10-15T15:09:00Z</dcterms:modified>
</cp:coreProperties>
</file>